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b31878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b318781-2974-11ed-afe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uw3DQAxDhSyg/bfkBgofE6RJE0AqcjYM2wUhfqS7mq+l+qt/VdW+2y/Khx71vX79V9MzbcDxm5qPLZ5rk/wwWOdjj1dqmW1f4U0ZTrqpb7hrJPju9cPSzzrwl9WGFWSToa1+DqG5oqDJalufol48Uarc4g2eQtYNopoDfxX5FJPX+tFmCAd00+NbvlAGCKgEcd0fviBNAx/Uh2gYQVSMuNePnkhQ0ilrPIrrdK8gvs9z99uK5HBbX2x4dV1GV+/z4gptSfpD6/mCZgquUuN6XkU/EUIAa88X9ZyX1Nb7+TeTCRg/wL2Yz0I+RiHP/f7hm+OBXkbv9zckpDRQT84HbJRIyKw5wIMlRwQm4dF5I8wZMxf60cRYEtQLf5XIZMbMQf7+97z7BAYgYybXjPP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rrible, sporadic service for the last 5 days or so in Philadelph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b318781-2974-11ed-afe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b318781-2974-11ed-afe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b318781-2974-11ed-afe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b318781</dc:title>
  <dc:creator/>
  <cp:keywords/>
  <dcterms:created xsi:type="dcterms:W3CDTF">2026-05-03T10:50:11Z</dcterms:created>
  <dcterms:modified xsi:type="dcterms:W3CDTF">2026-05-03T1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